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excited to apply for the Graphic Designer position at [Company Name] in the United States Chicago. As a passionate and experienced graphic designer with a deep understanding of the creative landscape in Chicago, I am eager to contribute my skills and creativity to your team. The opportunity to work within such a vibrant and dynamic city as Chicago, known for its rich cultural heritage and innovative design community, aligns perfectly with my professional aspirations.</w:t>
      </w:r>
    </w:p>
    <w:p>
      <w:pPr>
        <w:pStyle w:val="BodyText"/>
      </w:pPr>
      <w:r>
        <w:t xml:space="preserve">With [X years] of experience in graphic design, I have honed my ability to create visually compelling content that resonates with diverse audiences. My work spans from branding and editorial design to digital media and print production, ensuring that each project reflects a strong understanding of both aesthetics and functionality. In the United States Chicago, where creativity thrives in industries ranging from advertising to architecture, I have developed a unique perspective that blends artistic vision with practical problem-solving.</w:t>
      </w:r>
    </w:p>
    <w:bookmarkStart w:id="20" w:name="X28bf3d1ab219344a90c3b4a2c8bf170773d9acf"/>
    <w:p>
      <w:pPr>
        <w:pStyle w:val="Heading2"/>
      </w:pPr>
      <w:r>
        <w:t xml:space="preserve">Why Graphic Designer? A Passion for Visual Storytelling</w:t>
      </w:r>
    </w:p>
    <w:p>
      <w:pPr>
        <w:pStyle w:val="FirstParagraph"/>
      </w:pPr>
      <w:r>
        <w:t xml:space="preserve">As a Graphic Designer, I believe that visual communication is the heartbeat of any successful brand or message. In the United States Chicago, where innovation and tradition coexist, I have learned to balance bold creativity with strategic thinking. My portfolio includes projects that showcase my ability to translate complex ideas into clear, impactful designs. Whether it’s developing a cohesive brand identity for a startup or crafting eye-catching marketing materials for established companies, I approach each task with the same level of dedication and attention to detail.</w:t>
      </w:r>
    </w:p>
    <w:p>
      <w:pPr>
        <w:pStyle w:val="BodyText"/>
      </w:pPr>
      <w:r>
        <w:t xml:space="preserve">My expertise in tools like Adobe Creative Suite (Photoshop, Illustrator, InDesign) and my proficiency in digital design workflows have allowed me to deliver high-quality results that meet the demands of today’s fast-paced market. Additionally, I stay updated on the latest design trends and technologies, ensuring that my work remains fresh and relevant. In Chicago’s competitive environment, this adaptability is essential to staying ahead in a field where innovation is key.</w:t>
      </w:r>
    </w:p>
    <w:bookmarkEnd w:id="20"/>
    <w:bookmarkStart w:id="21" w:name="X6457f45dad37b745adb5ec4c438cd23447aa0b0"/>
    <w:p>
      <w:pPr>
        <w:pStyle w:val="Heading2"/>
      </w:pPr>
      <w:r>
        <w:t xml:space="preserve">United States Chicago: A Hub for Creativity</w:t>
      </w:r>
    </w:p>
    <w:p>
      <w:pPr>
        <w:pStyle w:val="FirstParagraph"/>
      </w:pPr>
      <w:r>
        <w:t xml:space="preserve">The United States Chicago has long been a beacon for artists, designers, and creatives. Its diverse population and thriving industries provide an ideal backdrop for a Graphic Designer to grow and thrive. Having worked in this city, I have witnessed firsthand how its unique blend of culture, history, and modernity inspires groundbreaking design solutions. From the iconic skyline to the bustling neighborhoods like Wicker Park or River North, Chicago’s visual identity is a constant source of inspiration.</w:t>
      </w:r>
    </w:p>
    <w:p>
      <w:pPr>
        <w:pStyle w:val="BodyText"/>
      </w:pPr>
      <w:r>
        <w:t xml:space="preserve">Moreover, the city’s emphasis on collaboration and community has shaped my approach to design. I have collaborated with local businesses, non-profits, and startups to create designs that not only meet their goals but also reflect their values. In the United States Chicago, where relationships and trust are foundational to success, I have built a reputation for being a reliable and creative partner. My ability to communicate effectively with clients and stakeholders ensures that every project is aligned with the broader vision of the organization.</w:t>
      </w:r>
    </w:p>
    <w:bookmarkEnd w:id="21"/>
    <w:bookmarkStart w:id="22" w:name="what-sets-me-apart-as-a-graphic-designer"/>
    <w:p>
      <w:pPr>
        <w:pStyle w:val="Heading2"/>
      </w:pPr>
      <w:r>
        <w:t xml:space="preserve">What Sets Me Apart as a Graphic Designer</w:t>
      </w:r>
    </w:p>
    <w:p>
      <w:pPr>
        <w:pStyle w:val="FirstParagraph"/>
      </w:pPr>
      <w:r>
        <w:t xml:space="preserve">While technical skills are crucial, I believe that a successful Graphic Designer must also possess a strong sense of empathy and cultural awareness. In the United States Chicago, where diversity is celebrated, I have learned to create designs that resonate with a wide range of audiences. My work often incorporates elements of inclusivity and accessibility, ensuring that every design is not only visually striking but also socially responsible.</w:t>
      </w:r>
    </w:p>
    <w:p>
      <w:pPr>
        <w:pStyle w:val="BodyText"/>
      </w:pPr>
      <w:r>
        <w:t xml:space="preserve">One of my proudest achievements was leading the rebranding of a local nonprofit organization in Chicago. By collaborating closely with the team and understanding their mission, I developed a brand identity that effectively communicated their values while appealing to a broader audience. This project not only strengthened the organization’s presence in the community but also earned recognition within Chicago’s design circles.</w:t>
      </w:r>
    </w:p>
    <w:p>
      <w:pPr>
        <w:pStyle w:val="BodyText"/>
      </w:pPr>
      <w:r>
        <w:t xml:space="preserve">In addition to my professional experience, I have participated in various design-related events and workshops in the United States Chicago, further expanding my network and knowledge. These experiences have reinforced my belief that a Graphic Designer is not just a creator of visuals but also a problem solver and storyteller. I thrive in environments where creativity is encouraged, and ideas are shared openly.</w:t>
      </w:r>
    </w:p>
    <w:bookmarkEnd w:id="22"/>
    <w:bookmarkStart w:id="23" w:name="why-i-am-the-right-fit-for-your-team"/>
    <w:p>
      <w:pPr>
        <w:pStyle w:val="Heading2"/>
      </w:pPr>
      <w:r>
        <w:t xml:space="preserve">Why I Am the Right Fit for Your Team</w:t>
      </w:r>
    </w:p>
    <w:p>
      <w:pPr>
        <w:pStyle w:val="FirstParagraph"/>
      </w:pPr>
      <w:r>
        <w:t xml:space="preserve">Joining [Company Name] would be an opportunity to contribute my expertise to a team that values innovation and excellence. I am particularly drawn to your company’s commitment to [specific value or project mentioned in the job posting], as it aligns with my own passion for creating meaningful design solutions. In the United States Chicago, where competition is fierce, I have developed a strong work ethic and a keen ability to meet deadlines without compromising quality.</w:t>
      </w:r>
    </w:p>
    <w:p>
      <w:pPr>
        <w:pStyle w:val="BodyText"/>
      </w:pPr>
      <w:r>
        <w:t xml:space="preserve">I am confident that my skills in graphic design, combined with my deep understanding of the Chicago market, would make me a valuable asset to your team. I am eager to bring my creative vision and technical expertise to [Company Name] and contribute to the success of your projects. Whether it’s designing for print, digital platforms, or emerging media, I am ready to tackle any challenge with enthusiasm and dedication.</w:t>
      </w:r>
    </w:p>
    <w:p>
      <w:pPr>
        <w:pStyle w:val="BodyText"/>
      </w:pPr>
      <w:r>
        <w:t xml:space="preserve">Thank you for considering my application. I would welcome the opportunity to discuss how my background and skills align with your needs. Please feel free to contact me at [phone number] or [email address] at your convenience. I look forward to the possibility of contributing to [Company Name]’s continued success in the United States Chicag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Portfolio Website or LinkedIn Profi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United States Chicago</dc:title>
  <dc:creator/>
  <dc:language>en</dc:language>
  <cp:keywords/>
  <dcterms:created xsi:type="dcterms:W3CDTF">2026-07-23T22:20:21Z</dcterms:created>
  <dcterms:modified xsi:type="dcterms:W3CDTF">2026-07-23T22:20:21Z</dcterms:modified>
</cp:coreProperties>
</file>

<file path=docProps/custom.xml><?xml version="1.0" encoding="utf-8"?>
<Properties xmlns="http://schemas.openxmlformats.org/officeDocument/2006/custom-properties" xmlns:vt="http://schemas.openxmlformats.org/officeDocument/2006/docPropsVTypes"/>
</file>